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382A" w:rsidRPr="002E4C43" w:rsidRDefault="003D382A" w:rsidP="003D382A">
      <w:pPr>
        <w:tabs>
          <w:tab w:val="left" w:pos="3930"/>
        </w:tabs>
        <w:jc w:val="both"/>
        <w:rPr>
          <w:rFonts w:cstheme="minorHAnsi"/>
          <w:color w:val="000000" w:themeColor="text1"/>
          <w:sz w:val="24"/>
          <w:szCs w:val="24"/>
        </w:rPr>
      </w:pPr>
    </w:p>
    <w:p w:rsidR="003D382A" w:rsidRPr="002E4C43" w:rsidRDefault="003D382A" w:rsidP="003D382A">
      <w:pPr>
        <w:spacing w:line="0" w:lineRule="atLeast"/>
        <w:ind w:left="820"/>
        <w:jc w:val="both"/>
        <w:rPr>
          <w:rFonts w:cstheme="minorHAnsi"/>
          <w:b/>
          <w:sz w:val="36"/>
        </w:rPr>
      </w:pPr>
      <w:bookmarkStart w:id="0" w:name="page1"/>
      <w:bookmarkEnd w:id="0"/>
      <w:r w:rsidRPr="002E4C43">
        <w:rPr>
          <w:rFonts w:cstheme="minorHAnsi"/>
          <w:b/>
          <w:sz w:val="36"/>
        </w:rPr>
        <w:t>National University of Computer and Emerging Sciences</w:t>
      </w:r>
    </w:p>
    <w:p w:rsidR="003D382A" w:rsidRPr="002E4C43" w:rsidRDefault="003D382A" w:rsidP="003D382A">
      <w:pPr>
        <w:spacing w:line="20" w:lineRule="exact"/>
        <w:jc w:val="both"/>
        <w:rPr>
          <w:rFonts w:eastAsia="Times New Roman" w:cstheme="minorHAnsi"/>
          <w:sz w:val="24"/>
        </w:rPr>
      </w:pPr>
      <w:r w:rsidRPr="002E4C43">
        <w:rPr>
          <w:rFonts w:cstheme="minorHAnsi"/>
          <w:noProof/>
          <w:sz w:val="20"/>
        </w:rPr>
        <w:drawing>
          <wp:anchor distT="0" distB="0" distL="114300" distR="114300" simplePos="0" relativeHeight="251659264" behindDoc="1" locked="0" layoutInCell="1" allowOverlap="1" wp14:anchorId="05DE558C" wp14:editId="3D8494E1">
            <wp:simplePos x="0" y="0"/>
            <wp:positionH relativeFrom="column">
              <wp:posOffset>2273300</wp:posOffset>
            </wp:positionH>
            <wp:positionV relativeFrom="paragraph">
              <wp:posOffset>635000</wp:posOffset>
            </wp:positionV>
            <wp:extent cx="1790700" cy="15525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6" w:lineRule="exact"/>
        <w:jc w:val="both"/>
        <w:rPr>
          <w:rFonts w:eastAsia="Times New Roman" w:cstheme="minorHAnsi"/>
          <w:sz w:val="24"/>
        </w:rPr>
      </w:pPr>
    </w:p>
    <w:tbl>
      <w:tblPr>
        <w:tblW w:w="0" w:type="auto"/>
        <w:tblInd w:w="14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440"/>
        <w:gridCol w:w="3320"/>
      </w:tblGrid>
      <w:tr w:rsidR="003D382A" w:rsidRPr="002E4C43" w:rsidTr="007D6C64">
        <w:trPr>
          <w:trHeight w:val="439"/>
        </w:trPr>
        <w:tc>
          <w:tcPr>
            <w:tcW w:w="2160" w:type="dxa"/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4760" w:type="dxa"/>
            <w:gridSpan w:val="2"/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right="1780"/>
              <w:jc w:val="both"/>
              <w:rPr>
                <w:rFonts w:cstheme="minorHAnsi"/>
                <w:b/>
                <w:sz w:val="36"/>
              </w:rPr>
            </w:pPr>
            <w:r w:rsidRPr="002E4C43">
              <w:rPr>
                <w:rFonts w:cstheme="minorHAnsi"/>
                <w:b/>
                <w:sz w:val="36"/>
              </w:rPr>
              <w:t>OOAD</w:t>
            </w:r>
          </w:p>
        </w:tc>
      </w:tr>
      <w:tr w:rsidR="003D382A" w:rsidRPr="002E4C43" w:rsidTr="007D6C64">
        <w:trPr>
          <w:trHeight w:val="439"/>
        </w:trPr>
        <w:tc>
          <w:tcPr>
            <w:tcW w:w="2160" w:type="dxa"/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4760" w:type="dxa"/>
            <w:gridSpan w:val="2"/>
            <w:vAlign w:val="bottom"/>
            <w:hideMark/>
          </w:tcPr>
          <w:p w:rsidR="003D382A" w:rsidRPr="002E4C43" w:rsidRDefault="00661E90" w:rsidP="007D6C64">
            <w:pPr>
              <w:spacing w:line="0" w:lineRule="atLeast"/>
              <w:ind w:right="1780"/>
              <w:jc w:val="both"/>
              <w:rPr>
                <w:rFonts w:cstheme="minorHAnsi"/>
                <w:b/>
                <w:sz w:val="36"/>
              </w:rPr>
            </w:pPr>
            <w:r>
              <w:rPr>
                <w:rFonts w:cstheme="minorHAnsi"/>
                <w:b/>
                <w:sz w:val="36"/>
              </w:rPr>
              <w:t>Lab Manual 8</w:t>
            </w:r>
          </w:p>
        </w:tc>
      </w:tr>
      <w:tr w:rsidR="003D382A" w:rsidRPr="002E4C43" w:rsidTr="007D6C64">
        <w:trPr>
          <w:trHeight w:val="301"/>
        </w:trPr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</w:tr>
      <w:tr w:rsidR="003D382A" w:rsidRPr="002E4C43" w:rsidTr="007D6C64">
        <w:trPr>
          <w:trHeight w:val="33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Course Instructo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1D68E7" w:rsidP="001D68E7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Sir Amir Raheem</w:t>
            </w:r>
          </w:p>
        </w:tc>
        <w:bookmarkStart w:id="1" w:name="_GoBack"/>
        <w:bookmarkEnd w:id="1"/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1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Lab Instructor(s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 xml:space="preserve"> Asad Ullah</w:t>
            </w:r>
          </w:p>
        </w:tc>
      </w:tr>
      <w:tr w:rsidR="003D382A" w:rsidRPr="002E4C43" w:rsidTr="007D6C64">
        <w:trPr>
          <w:trHeight w:val="295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9E278C">
            <w:pPr>
              <w:spacing w:line="0" w:lineRule="atLeast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 xml:space="preserve"> </w:t>
            </w:r>
            <w:proofErr w:type="spellStart"/>
            <w:r w:rsidR="009E278C">
              <w:rPr>
                <w:rFonts w:cstheme="minorHAnsi"/>
                <w:sz w:val="24"/>
              </w:rPr>
              <w:t>Farwa</w:t>
            </w:r>
            <w:proofErr w:type="spellEnd"/>
            <w:r w:rsidR="009E278C">
              <w:rPr>
                <w:rFonts w:cstheme="minorHAnsi"/>
                <w:sz w:val="24"/>
              </w:rPr>
              <w:t xml:space="preserve"> </w:t>
            </w:r>
            <w:proofErr w:type="spellStart"/>
            <w:r w:rsidR="009E278C">
              <w:rPr>
                <w:rFonts w:cstheme="minorHAnsi"/>
                <w:sz w:val="24"/>
              </w:rPr>
              <w:t>Batool</w:t>
            </w:r>
            <w:proofErr w:type="spellEnd"/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1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Sec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9E278C" w:rsidRPr="002E4C43" w:rsidRDefault="007D3400" w:rsidP="009E278C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B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Dat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9E278C" w:rsidP="007D6C64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11/12</w:t>
            </w:r>
            <w:r w:rsidR="003D382A" w:rsidRPr="002E4C43">
              <w:rPr>
                <w:rFonts w:cstheme="minorHAnsi"/>
                <w:sz w:val="24"/>
              </w:rPr>
              <w:t>/2018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  <w:tr w:rsidR="003D382A" w:rsidRPr="002E4C43" w:rsidTr="007D6C64">
        <w:trPr>
          <w:trHeight w:val="323"/>
        </w:trPr>
        <w:tc>
          <w:tcPr>
            <w:tcW w:w="2160" w:type="dxa"/>
            <w:tcBorders>
              <w:top w:val="nil"/>
              <w:left w:val="single" w:sz="8" w:space="0" w:color="auto"/>
              <w:bottom w:val="nil"/>
              <w:right w:val="nil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6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Semeste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24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  <w:hideMark/>
          </w:tcPr>
          <w:p w:rsidR="003D382A" w:rsidRPr="002E4C43" w:rsidRDefault="003D382A" w:rsidP="007D6C64">
            <w:pPr>
              <w:spacing w:line="0" w:lineRule="atLeast"/>
              <w:ind w:left="40"/>
              <w:jc w:val="both"/>
              <w:rPr>
                <w:rFonts w:cstheme="minorHAnsi"/>
                <w:sz w:val="24"/>
              </w:rPr>
            </w:pPr>
            <w:r w:rsidRPr="002E4C43">
              <w:rPr>
                <w:rFonts w:cstheme="minorHAnsi"/>
                <w:sz w:val="24"/>
              </w:rPr>
              <w:t>Fall 2018</w:t>
            </w:r>
          </w:p>
        </w:tc>
      </w:tr>
      <w:tr w:rsidR="003D382A" w:rsidRPr="002E4C43" w:rsidTr="007D6C64">
        <w:trPr>
          <w:trHeight w:val="60"/>
        </w:trPr>
        <w:tc>
          <w:tcPr>
            <w:tcW w:w="2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D382A" w:rsidRPr="002E4C43" w:rsidRDefault="003D382A" w:rsidP="007D6C64">
            <w:pPr>
              <w:spacing w:line="0" w:lineRule="atLeast"/>
              <w:jc w:val="both"/>
              <w:rPr>
                <w:rFonts w:eastAsia="Times New Roman" w:cstheme="minorHAnsi"/>
                <w:sz w:val="5"/>
              </w:rPr>
            </w:pPr>
          </w:p>
        </w:tc>
      </w:tr>
    </w:tbl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  <w:szCs w:val="20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00" w:lineRule="exact"/>
        <w:jc w:val="both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276" w:lineRule="exact"/>
        <w:jc w:val="center"/>
        <w:rPr>
          <w:rFonts w:eastAsia="Times New Roman" w:cstheme="minorHAnsi"/>
          <w:sz w:val="24"/>
        </w:rPr>
      </w:pPr>
    </w:p>
    <w:p w:rsidR="003D382A" w:rsidRPr="002E4C43" w:rsidRDefault="003D382A" w:rsidP="003D382A">
      <w:pPr>
        <w:spacing w:line="0" w:lineRule="atLeast"/>
        <w:ind w:right="-319"/>
        <w:jc w:val="center"/>
        <w:rPr>
          <w:rFonts w:eastAsia="Calibri" w:cstheme="minorHAnsi"/>
          <w:sz w:val="24"/>
        </w:rPr>
      </w:pPr>
      <w:r w:rsidRPr="002E4C43">
        <w:rPr>
          <w:rFonts w:cstheme="minorHAnsi"/>
          <w:sz w:val="24"/>
        </w:rPr>
        <w:t>Department of Computer Science</w:t>
      </w:r>
    </w:p>
    <w:p w:rsidR="003D382A" w:rsidRPr="002E4C43" w:rsidRDefault="003D382A" w:rsidP="003D382A">
      <w:pPr>
        <w:spacing w:line="0" w:lineRule="atLeast"/>
        <w:ind w:right="-299"/>
        <w:jc w:val="center"/>
        <w:rPr>
          <w:rFonts w:cstheme="minorHAnsi"/>
          <w:sz w:val="24"/>
        </w:rPr>
      </w:pPr>
      <w:r w:rsidRPr="002E4C43">
        <w:rPr>
          <w:rFonts w:cstheme="minorHAnsi"/>
          <w:sz w:val="24"/>
        </w:rPr>
        <w:t>FAST-NU, Lahore, Pakistan</w:t>
      </w:r>
    </w:p>
    <w:p w:rsidR="003D382A" w:rsidRPr="002E4C43" w:rsidRDefault="003D382A" w:rsidP="003D382A">
      <w:p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lastRenderedPageBreak/>
        <w:t xml:space="preserve">Keep the following good programming practices in mind when writing your code: 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Comment your code intelligently.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Indent your code properly.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 xml:space="preserve">Use meaningful variable names. </w:t>
      </w:r>
    </w:p>
    <w:p w:rsidR="003D382A" w:rsidRPr="002E4C43" w:rsidRDefault="003D382A" w:rsidP="003D382A">
      <w:pPr>
        <w:pStyle w:val="ListParagraph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Use meaningful prompt lines/labels for input/output.</w:t>
      </w:r>
    </w:p>
    <w:p w:rsidR="003D382A" w:rsidRPr="002E4C43" w:rsidRDefault="003D382A" w:rsidP="003D382A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 xml:space="preserve">use meaningful project  and JAVA file name </w:t>
      </w:r>
    </w:p>
    <w:p w:rsidR="0096408E" w:rsidRDefault="003D382A" w:rsidP="0096408E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2E4C43">
        <w:rPr>
          <w:rFonts w:cstheme="minorHAnsi"/>
          <w:color w:val="000000" w:themeColor="text1"/>
        </w:rPr>
        <w:t>create separate java classes for each task</w:t>
      </w:r>
    </w:p>
    <w:p w:rsidR="00A4394C" w:rsidRDefault="00A4394C" w:rsidP="00A4394C">
      <w:pPr>
        <w:pStyle w:val="ListParagraph"/>
        <w:jc w:val="both"/>
        <w:rPr>
          <w:rFonts w:cstheme="minorHAnsi"/>
          <w:color w:val="000000" w:themeColor="text1"/>
        </w:rPr>
      </w:pPr>
    </w:p>
    <w:p w:rsidR="0019056D" w:rsidRPr="0019056D" w:rsidRDefault="0019056D" w:rsidP="0019056D">
      <w:pPr>
        <w:pStyle w:val="ListParagraph"/>
        <w:jc w:val="center"/>
        <w:rPr>
          <w:rFonts w:cstheme="minorHAnsi"/>
          <w:b/>
          <w:color w:val="000000" w:themeColor="text1"/>
        </w:rPr>
      </w:pPr>
      <w:r w:rsidRPr="0019056D">
        <w:rPr>
          <w:rFonts w:cstheme="minorHAnsi"/>
          <w:b/>
          <w:color w:val="000000" w:themeColor="text1"/>
        </w:rPr>
        <w:t>(Swing and Event Driven Programming)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The </w:t>
      </w:r>
      <w:proofErr w:type="spell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uml</w:t>
      </w:r>
      <w:proofErr w:type="spell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diagram in this question is to introduce some common terms, "dictionary" for online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shopping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- Customer, Web User, Account, Shopping Cart, Product, Order, Payment, etc. and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relationships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between. It could be used as a common ground between business analysts and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software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developers.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Each customer has unique id and is linked to exactly one account. Account owns shopping cart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and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orders. Customer could register as a web user to be able to buy items online. Customer is not    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required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to be a web user because purchases could also be made by phone or by ordering from  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catalogues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. Web user has login name which also serves as unique id. Web user could be in  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several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states - new, active, temporary blocked, or banned, and be linked to a shopping cart.  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Shopping cart belongs to account.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Account owns customer orders. Customer may have no orders. Customer orders are sorted and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unique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. Each order could refer to several payments, possibly none. Every payment has unique id                             </w:t>
      </w:r>
    </w:p>
    <w:p w:rsidR="009E5F82" w:rsidRPr="009E5F82" w:rsidRDefault="009E5F82" w:rsidP="009E5F82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>and</w:t>
      </w:r>
      <w:proofErr w:type="gramEnd"/>
      <w:r w:rsidRPr="009E5F82">
        <w:rPr>
          <w:rFonts w:ascii="pg-1ff13" w:eastAsia="Times New Roman" w:hAnsi="pg-1ff13" w:cs="Times New Roman"/>
          <w:color w:val="000000"/>
          <w:sz w:val="72"/>
          <w:szCs w:val="72"/>
        </w:rPr>
        <w:t xml:space="preserve"> is related to exactly one account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ider a reservation system for an inter-city transportation company that operates buses on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different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routes. Each route is determined by a source and destination. On each route different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uses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run at different timings. There are two categories of buses that differ in services and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consequently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fare. Economy buses provide standard transportation facility and their fare is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computed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as a product of the route distance and base rate (fare per km). Luxury buses on the    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other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hand have a higher base rate, considering reduced seating capacity. In addition, luxury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uses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provide different options for refreshments as well as extra luggage, the cost of which can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e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added to the fare.</w:t>
      </w:r>
      <w:r w:rsidRPr="007D6C64">
        <w:rPr>
          <w:rFonts w:ascii="pg-1ff10" w:eastAsia="Times New Roman" w:hAnsi="pg-1ff10" w:cs="Times New Roman"/>
          <w:color w:val="000000"/>
          <w:sz w:val="72"/>
          <w:szCs w:val="72"/>
        </w:rPr>
        <w:t xml:space="preserve">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Consider a reservation system for an inter-city transportation company that operates buses on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different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routes. Each route is determined by a source and destination. On each route different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uses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run at different timings. There are two categories of buses that differ in services and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consequently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fare. Economy buses provide standard transportation facility and their fare is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computed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as a product of the route distance and base rate (fare per km). Luxury buses on the    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other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hand have a higher base rate, considering reduced seating capacity. In addition, luxury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uses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provide different options for refreshments as well as extra luggage, the cost of which can                               </w:t>
      </w:r>
    </w:p>
    <w:p w:rsidR="007D6C64" w:rsidRPr="007D6C64" w:rsidRDefault="007D6C64" w:rsidP="007D6C64">
      <w:pPr>
        <w:shd w:val="clear" w:color="auto" w:fill="FFFFFF"/>
        <w:spacing w:after="0" w:line="0" w:lineRule="auto"/>
        <w:rPr>
          <w:rFonts w:ascii="pg-1ff13" w:eastAsia="Times New Roman" w:hAnsi="pg-1ff13" w:cs="Times New Roman"/>
          <w:color w:val="000000"/>
          <w:sz w:val="72"/>
          <w:szCs w:val="72"/>
        </w:rPr>
      </w:pPr>
      <w:proofErr w:type="gramStart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>be</w:t>
      </w:r>
      <w:proofErr w:type="gramEnd"/>
      <w:r w:rsidRPr="007D6C64">
        <w:rPr>
          <w:rFonts w:ascii="pg-1ff13" w:eastAsia="Times New Roman" w:hAnsi="pg-1ff13" w:cs="Times New Roman"/>
          <w:color w:val="000000"/>
          <w:sz w:val="72"/>
          <w:szCs w:val="72"/>
        </w:rPr>
        <w:t xml:space="preserve"> added to the fare.</w:t>
      </w:r>
      <w:r w:rsidRPr="007D6C64">
        <w:rPr>
          <w:rFonts w:ascii="pg-1ff10" w:eastAsia="Times New Roman" w:hAnsi="pg-1ff10" w:cs="Times New Roman"/>
          <w:color w:val="000000"/>
          <w:sz w:val="72"/>
          <w:szCs w:val="72"/>
        </w:rPr>
        <w:t xml:space="preserve"> </w:t>
      </w:r>
    </w:p>
    <w:p w:rsidR="00252B2F" w:rsidRPr="00252B2F" w:rsidRDefault="00252B2F" w:rsidP="0019056D">
      <w:pPr>
        <w:rPr>
          <w:b/>
          <w:sz w:val="28"/>
        </w:rPr>
      </w:pPr>
    </w:p>
    <w:p w:rsidR="00252B2F" w:rsidRPr="00252B2F" w:rsidRDefault="00252B2F" w:rsidP="0019056D">
      <w:pPr>
        <w:rPr>
          <w:sz w:val="28"/>
        </w:rPr>
      </w:pPr>
      <w:r w:rsidRPr="00252B2F">
        <w:rPr>
          <w:b/>
          <w:sz w:val="28"/>
        </w:rPr>
        <w:t>Task 1:</w:t>
      </w:r>
      <w:r>
        <w:rPr>
          <w:b/>
          <w:sz w:val="28"/>
          <w:u w:val="single"/>
        </w:rPr>
        <w:t xml:space="preserve"> </w:t>
      </w:r>
      <w:r w:rsidRPr="00252B2F">
        <w:rPr>
          <w:sz w:val="28"/>
        </w:rPr>
        <w:t>Create the following GUI for a student information system using java swing components.</w:t>
      </w:r>
    </w:p>
    <w:p w:rsidR="00252B2F" w:rsidRDefault="00252B2F" w:rsidP="0019056D">
      <w:pPr>
        <w:rPr>
          <w:b/>
          <w:sz w:val="28"/>
          <w:u w:val="single"/>
        </w:rPr>
      </w:pPr>
    </w:p>
    <w:p w:rsidR="00252B2F" w:rsidRDefault="00252B2F" w:rsidP="0019056D">
      <w:pPr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55E8505B" wp14:editId="4C5F954A">
            <wp:extent cx="4763135" cy="3691890"/>
            <wp:effectExtent l="0" t="0" r="0" b="3810"/>
            <wp:docPr id="2" name="Picture 2" descr="Image result for swing java for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wing java form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69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2B2F" w:rsidRDefault="00252B2F" w:rsidP="0019056D">
      <w:pPr>
        <w:rPr>
          <w:b/>
          <w:sz w:val="28"/>
          <w:u w:val="single"/>
        </w:rPr>
      </w:pPr>
    </w:p>
    <w:p w:rsidR="00252B2F" w:rsidRDefault="00252B2F" w:rsidP="0019056D">
      <w:pPr>
        <w:rPr>
          <w:b/>
          <w:sz w:val="28"/>
          <w:u w:val="single"/>
        </w:rPr>
      </w:pPr>
    </w:p>
    <w:p w:rsidR="00252B2F" w:rsidRDefault="00252B2F" w:rsidP="0019056D">
      <w:pPr>
        <w:rPr>
          <w:b/>
          <w:sz w:val="28"/>
          <w:u w:val="single"/>
        </w:rPr>
      </w:pPr>
    </w:p>
    <w:p w:rsidR="00252B2F" w:rsidRDefault="00252B2F" w:rsidP="0019056D">
      <w:pPr>
        <w:rPr>
          <w:b/>
          <w:sz w:val="28"/>
          <w:u w:val="single"/>
        </w:rPr>
      </w:pPr>
    </w:p>
    <w:p w:rsidR="00252B2F" w:rsidRDefault="00252B2F" w:rsidP="0019056D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 xml:space="preserve">Task 2: </w:t>
      </w:r>
    </w:p>
    <w:p w:rsidR="0019056D" w:rsidRPr="00252B2F" w:rsidRDefault="0019056D" w:rsidP="0019056D">
      <w:pPr>
        <w:rPr>
          <w:b/>
          <w:sz w:val="28"/>
          <w:u w:val="single"/>
        </w:rPr>
      </w:pPr>
      <w:r>
        <w:t xml:space="preserve">Create a class </w:t>
      </w:r>
      <w:r w:rsidR="000F6539">
        <w:t xml:space="preserve">Student </w:t>
      </w:r>
      <w:r>
        <w:t>having following data members.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proofErr w:type="spellStart"/>
      <w:r>
        <w:t>Firstname</w:t>
      </w:r>
      <w:proofErr w:type="spellEnd"/>
    </w:p>
    <w:p w:rsidR="000F6539" w:rsidRDefault="000F6539" w:rsidP="000F6539">
      <w:pPr>
        <w:pStyle w:val="ListParagraph"/>
        <w:numPr>
          <w:ilvl w:val="0"/>
          <w:numId w:val="13"/>
        </w:numPr>
      </w:pPr>
      <w:proofErr w:type="spellStart"/>
      <w:r>
        <w:t>LastName</w:t>
      </w:r>
      <w:proofErr w:type="spellEnd"/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>Session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proofErr w:type="spellStart"/>
      <w:r>
        <w:t>RollNumber</w:t>
      </w:r>
      <w:proofErr w:type="spellEnd"/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>Branch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>Year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>Semester (integer between 1 to 8)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>Date of birth</w:t>
      </w:r>
    </w:p>
    <w:p w:rsidR="000F6539" w:rsidRDefault="000F6539" w:rsidP="000F6539">
      <w:pPr>
        <w:pStyle w:val="ListParagraph"/>
        <w:numPr>
          <w:ilvl w:val="0"/>
          <w:numId w:val="13"/>
        </w:numPr>
      </w:pPr>
      <w:r>
        <w:t xml:space="preserve">Address </w:t>
      </w:r>
    </w:p>
    <w:p w:rsidR="0019056D" w:rsidRDefault="00034229" w:rsidP="0019056D">
      <w:r>
        <w:t xml:space="preserve"> </w:t>
      </w:r>
      <w:r w:rsidR="000F6539">
        <w:t xml:space="preserve">  </w:t>
      </w:r>
      <w:r w:rsidR="00B573C4">
        <w:t xml:space="preserve">Now </w:t>
      </w:r>
      <w:r w:rsidR="000F6539">
        <w:t xml:space="preserve">create </w:t>
      </w:r>
      <w:proofErr w:type="gramStart"/>
      <w:r w:rsidR="000F6539">
        <w:t>an</w:t>
      </w:r>
      <w:proofErr w:type="gramEnd"/>
      <w:r w:rsidR="000F6539">
        <w:t xml:space="preserve"> </w:t>
      </w:r>
      <w:r w:rsidR="0019056D">
        <w:t xml:space="preserve">class </w:t>
      </w:r>
      <w:r w:rsidR="000F6539">
        <w:t xml:space="preserve">with </w:t>
      </w:r>
      <w:r w:rsidR="0019056D">
        <w:t>name as</w:t>
      </w:r>
      <w:r w:rsidR="000F6539">
        <w:t xml:space="preserve"> Record Student. This class has the </w:t>
      </w:r>
      <w:r w:rsidR="0019056D">
        <w:t>following data members.</w:t>
      </w:r>
    </w:p>
    <w:p w:rsidR="0019056D" w:rsidRDefault="0019056D" w:rsidP="0019056D">
      <w:pPr>
        <w:pStyle w:val="ListParagraph"/>
        <w:numPr>
          <w:ilvl w:val="0"/>
          <w:numId w:val="7"/>
        </w:numPr>
      </w:pPr>
      <w:r>
        <w:t>List&lt;</w:t>
      </w:r>
      <w:r w:rsidR="000F6539">
        <w:t xml:space="preserve">Student </w:t>
      </w:r>
      <w:r>
        <w:t xml:space="preserve">&gt; </w:t>
      </w:r>
      <w:r w:rsidR="000F6539">
        <w:t>students</w:t>
      </w:r>
    </w:p>
    <w:p w:rsidR="0019056D" w:rsidRDefault="0019056D" w:rsidP="0019056D">
      <w:pPr>
        <w:pStyle w:val="ListParagraph"/>
        <w:numPr>
          <w:ilvl w:val="0"/>
          <w:numId w:val="7"/>
        </w:numPr>
      </w:pPr>
      <w:proofErr w:type="spellStart"/>
      <w:r>
        <w:t>int</w:t>
      </w:r>
      <w:proofErr w:type="spellEnd"/>
      <w:r>
        <w:t xml:space="preserve"> </w:t>
      </w:r>
      <w:proofErr w:type="spellStart"/>
      <w:r>
        <w:t>count_of_</w:t>
      </w:r>
      <w:r w:rsidR="000F6539">
        <w:t>Students</w:t>
      </w:r>
      <w:proofErr w:type="spellEnd"/>
    </w:p>
    <w:p w:rsidR="0019056D" w:rsidRPr="00B573C4" w:rsidRDefault="0019056D" w:rsidP="00B573C4">
      <w:pPr>
        <w:ind w:left="360"/>
        <w:rPr>
          <w:b/>
          <w:sz w:val="28"/>
          <w:u w:val="single"/>
        </w:rPr>
      </w:pPr>
      <w:r>
        <w:rPr>
          <w:b/>
          <w:sz w:val="28"/>
          <w:u w:val="single"/>
        </w:rPr>
        <w:t>Functions</w:t>
      </w:r>
    </w:p>
    <w:p w:rsidR="0019056D" w:rsidRDefault="0019056D" w:rsidP="0019056D">
      <w:pPr>
        <w:pStyle w:val="ListParagraph"/>
        <w:numPr>
          <w:ilvl w:val="0"/>
          <w:numId w:val="8"/>
        </w:numPr>
      </w:pPr>
      <w:r>
        <w:t xml:space="preserve">Boolean </w:t>
      </w:r>
      <w:proofErr w:type="spellStart"/>
      <w:r>
        <w:t>Add_</w:t>
      </w:r>
      <w:r w:rsidR="00B573C4">
        <w:t>Student</w:t>
      </w:r>
      <w:proofErr w:type="spellEnd"/>
      <w:r>
        <w:t xml:space="preserve"> (</w:t>
      </w:r>
      <w:r w:rsidR="00B573C4">
        <w:t xml:space="preserve">Student </w:t>
      </w:r>
      <w:r>
        <w:t xml:space="preserve">m) </w:t>
      </w:r>
    </w:p>
    <w:p w:rsidR="00B573C4" w:rsidRDefault="00B573C4" w:rsidP="00B573C4">
      <w:pPr>
        <w:pStyle w:val="ListParagraph"/>
        <w:numPr>
          <w:ilvl w:val="0"/>
          <w:numId w:val="14"/>
        </w:numPr>
      </w:pPr>
      <w:r>
        <w:t>This function will take student object and add them to the list.</w:t>
      </w:r>
    </w:p>
    <w:p w:rsidR="00B573C4" w:rsidRDefault="00B573C4" w:rsidP="00B573C4">
      <w:pPr>
        <w:pStyle w:val="ListParagraph"/>
        <w:numPr>
          <w:ilvl w:val="0"/>
          <w:numId w:val="14"/>
        </w:numPr>
      </w:pPr>
      <w:r>
        <w:t>Returns true in case of success.</w:t>
      </w:r>
    </w:p>
    <w:p w:rsidR="00B573C4" w:rsidRDefault="00B573C4" w:rsidP="00B573C4">
      <w:pPr>
        <w:pStyle w:val="ListParagraph"/>
        <w:numPr>
          <w:ilvl w:val="0"/>
          <w:numId w:val="8"/>
        </w:numPr>
      </w:pPr>
      <w:r>
        <w:t xml:space="preserve"> Boolean </w:t>
      </w:r>
      <w:proofErr w:type="spellStart"/>
      <w:r>
        <w:t>Delete_Student</w:t>
      </w:r>
      <w:proofErr w:type="spellEnd"/>
      <w:r>
        <w:t xml:space="preserve"> (String </w:t>
      </w:r>
      <w:proofErr w:type="spellStart"/>
      <w:r>
        <w:t>Rollnumber</w:t>
      </w:r>
      <w:proofErr w:type="spellEnd"/>
      <w:r>
        <w:t>)</w:t>
      </w:r>
    </w:p>
    <w:p w:rsidR="00B573C4" w:rsidRDefault="00B573C4" w:rsidP="00B573C4">
      <w:pPr>
        <w:pStyle w:val="ListParagraph"/>
        <w:numPr>
          <w:ilvl w:val="0"/>
          <w:numId w:val="16"/>
        </w:numPr>
      </w:pPr>
      <w:r>
        <w:t xml:space="preserve">This function will take student </w:t>
      </w:r>
      <w:proofErr w:type="spellStart"/>
      <w:r>
        <w:t>rollnumber</w:t>
      </w:r>
      <w:proofErr w:type="spellEnd"/>
      <w:r>
        <w:t xml:space="preserve"> and search for it in the list and delete the record in case of record found and return true.</w:t>
      </w:r>
    </w:p>
    <w:p w:rsidR="00B573C4" w:rsidRDefault="00B573C4" w:rsidP="00B573C4">
      <w:pPr>
        <w:pStyle w:val="ListParagraph"/>
        <w:ind w:left="1419"/>
      </w:pPr>
    </w:p>
    <w:p w:rsidR="00B573C4" w:rsidRDefault="00C31647" w:rsidP="00B573C4">
      <w:pPr>
        <w:pStyle w:val="ListParagraph"/>
        <w:numPr>
          <w:ilvl w:val="0"/>
          <w:numId w:val="8"/>
        </w:numPr>
      </w:pPr>
      <w:r>
        <w:t xml:space="preserve">Boolean </w:t>
      </w:r>
      <w:r w:rsidR="00B573C4">
        <w:t xml:space="preserve">Search (String </w:t>
      </w:r>
      <w:proofErr w:type="spellStart"/>
      <w:r w:rsidR="00B573C4">
        <w:t>Rollnumber</w:t>
      </w:r>
      <w:proofErr w:type="spellEnd"/>
      <w:r w:rsidR="00B573C4">
        <w:t>)</w:t>
      </w:r>
    </w:p>
    <w:p w:rsidR="00B573C4" w:rsidRDefault="00B573C4" w:rsidP="00B573C4">
      <w:pPr>
        <w:pStyle w:val="ListParagraph"/>
        <w:numPr>
          <w:ilvl w:val="0"/>
          <w:numId w:val="16"/>
        </w:numPr>
      </w:pPr>
      <w:r>
        <w:t xml:space="preserve">This function </w:t>
      </w:r>
      <w:r w:rsidR="00C31647">
        <w:t xml:space="preserve">will take student </w:t>
      </w:r>
      <w:proofErr w:type="spellStart"/>
      <w:r w:rsidR="00C31647">
        <w:t>rollnumber</w:t>
      </w:r>
      <w:proofErr w:type="spellEnd"/>
      <w:r w:rsidR="00C31647">
        <w:t xml:space="preserve"> and search for it in the list and if found returns true.</w:t>
      </w:r>
    </w:p>
    <w:p w:rsidR="008030D0" w:rsidRDefault="008030D0" w:rsidP="008030D0">
      <w:pPr>
        <w:pStyle w:val="ListParagraph"/>
        <w:ind w:left="1419"/>
      </w:pPr>
    </w:p>
    <w:p w:rsidR="0019056D" w:rsidRDefault="00252B2F" w:rsidP="00B573C4">
      <w:pPr>
        <w:rPr>
          <w:b/>
        </w:rPr>
      </w:pPr>
      <w:r w:rsidRPr="00252B2F">
        <w:rPr>
          <w:b/>
        </w:rPr>
        <w:t>Task 3:</w:t>
      </w:r>
      <w:r>
        <w:rPr>
          <w:b/>
        </w:rPr>
        <w:t xml:space="preserve"> (Event Handling)</w:t>
      </w:r>
    </w:p>
    <w:p w:rsidR="00252B2F" w:rsidRPr="00834D80" w:rsidRDefault="00252B2F" w:rsidP="00B573C4">
      <w:r w:rsidRPr="00834D80">
        <w:t xml:space="preserve">For the GUI you have built in task 1 you have </w:t>
      </w:r>
      <w:r w:rsidR="00834D80" w:rsidRPr="00834D80">
        <w:t xml:space="preserve">to </w:t>
      </w:r>
      <w:r w:rsidRPr="00834D80">
        <w:t>imp</w:t>
      </w:r>
      <w:r w:rsidR="00834D80" w:rsidRPr="00834D80">
        <w:t>lement</w:t>
      </w:r>
      <w:r w:rsidRPr="00834D80">
        <w:t xml:space="preserve"> event </w:t>
      </w:r>
      <w:r w:rsidR="00834D80" w:rsidRPr="00834D80">
        <w:t>listeners for buttons update, delete and Search using task2 functions you have implemented.</w:t>
      </w:r>
    </w:p>
    <w:p w:rsidR="009E5F82" w:rsidRPr="002E4C43" w:rsidRDefault="00834D80" w:rsidP="003D382A">
      <w:pPr>
        <w:contextualSpacing/>
        <w:jc w:val="both"/>
        <w:rPr>
          <w:rFonts w:cstheme="minorHAnsi"/>
        </w:rPr>
      </w:pPr>
      <w:r>
        <w:rPr>
          <w:rFonts w:cstheme="minorHAnsi"/>
        </w:rPr>
        <w:t>-------------------------------------------------------------Good Luck----------------------------------------------------------------</w:t>
      </w:r>
    </w:p>
    <w:sectPr w:rsidR="009E5F82" w:rsidRPr="002E4C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g-1ff13">
    <w:altName w:val="Times New Roman"/>
    <w:panose1 w:val="00000000000000000000"/>
    <w:charset w:val="00"/>
    <w:family w:val="roman"/>
    <w:notTrueType/>
    <w:pitch w:val="default"/>
  </w:font>
  <w:font w:name="pg-1ff10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5A5FE7"/>
    <w:multiLevelType w:val="hybridMultilevel"/>
    <w:tmpl w:val="7B18C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F51056"/>
    <w:multiLevelType w:val="hybridMultilevel"/>
    <w:tmpl w:val="612A0EDE"/>
    <w:lvl w:ilvl="0" w:tplc="2AFC511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60276D"/>
    <w:multiLevelType w:val="hybridMultilevel"/>
    <w:tmpl w:val="66AC559A"/>
    <w:lvl w:ilvl="0" w:tplc="04090001">
      <w:start w:val="1"/>
      <w:numFmt w:val="bullet"/>
      <w:lvlText w:val=""/>
      <w:lvlJc w:val="left"/>
      <w:pPr>
        <w:ind w:left="14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9" w:hanging="360"/>
      </w:pPr>
      <w:rPr>
        <w:rFonts w:ascii="Wingdings" w:hAnsi="Wingdings" w:hint="default"/>
      </w:rPr>
    </w:lvl>
  </w:abstractNum>
  <w:abstractNum w:abstractNumId="3">
    <w:nsid w:val="19D37361"/>
    <w:multiLevelType w:val="hybridMultilevel"/>
    <w:tmpl w:val="24C4F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A7404D5"/>
    <w:multiLevelType w:val="hybridMultilevel"/>
    <w:tmpl w:val="21C87F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D336934"/>
    <w:multiLevelType w:val="hybridMultilevel"/>
    <w:tmpl w:val="ADFAF2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E014D1E"/>
    <w:multiLevelType w:val="hybridMultilevel"/>
    <w:tmpl w:val="96C81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0CC579A"/>
    <w:multiLevelType w:val="hybridMultilevel"/>
    <w:tmpl w:val="E9D63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120801"/>
    <w:multiLevelType w:val="hybridMultilevel"/>
    <w:tmpl w:val="73D65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325C84"/>
    <w:multiLevelType w:val="hybridMultilevel"/>
    <w:tmpl w:val="D9B80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B11C48"/>
    <w:multiLevelType w:val="hybridMultilevel"/>
    <w:tmpl w:val="4A9E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526BE5"/>
    <w:multiLevelType w:val="hybridMultilevel"/>
    <w:tmpl w:val="21F03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9158BB"/>
    <w:multiLevelType w:val="hybridMultilevel"/>
    <w:tmpl w:val="355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C219D5"/>
    <w:multiLevelType w:val="hybridMultilevel"/>
    <w:tmpl w:val="5CD0EB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887CA5"/>
    <w:multiLevelType w:val="hybridMultilevel"/>
    <w:tmpl w:val="460EF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13"/>
  </w:num>
  <w:num w:numId="6">
    <w:abstractNumId w:val="10"/>
  </w:num>
  <w:num w:numId="7">
    <w:abstractNumId w:val="7"/>
  </w:num>
  <w:num w:numId="8">
    <w:abstractNumId w:val="5"/>
  </w:num>
  <w:num w:numId="9">
    <w:abstractNumId w:val="4"/>
  </w:num>
  <w:num w:numId="10">
    <w:abstractNumId w:val="14"/>
  </w:num>
  <w:num w:numId="11">
    <w:abstractNumId w:val="3"/>
  </w:num>
  <w:num w:numId="12">
    <w:abstractNumId w:val="5"/>
  </w:num>
  <w:num w:numId="13">
    <w:abstractNumId w:val="8"/>
  </w:num>
  <w:num w:numId="14">
    <w:abstractNumId w:val="6"/>
  </w:num>
  <w:num w:numId="15">
    <w:abstractNumId w:val="9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N7EwNjKwsDQ2MTBR0lEKTi0uzszPAykwrgUArCg6JCwAAAA="/>
  </w:docVars>
  <w:rsids>
    <w:rsidRoot w:val="007E0077"/>
    <w:rsid w:val="00034229"/>
    <w:rsid w:val="00061608"/>
    <w:rsid w:val="000F6539"/>
    <w:rsid w:val="000F6707"/>
    <w:rsid w:val="0019056D"/>
    <w:rsid w:val="001D68E7"/>
    <w:rsid w:val="00226C2B"/>
    <w:rsid w:val="00252B2F"/>
    <w:rsid w:val="003D382A"/>
    <w:rsid w:val="005B4E6F"/>
    <w:rsid w:val="00661E90"/>
    <w:rsid w:val="006C39C5"/>
    <w:rsid w:val="00761FBE"/>
    <w:rsid w:val="00766D42"/>
    <w:rsid w:val="007A0001"/>
    <w:rsid w:val="007C008B"/>
    <w:rsid w:val="007D3400"/>
    <w:rsid w:val="007D6C64"/>
    <w:rsid w:val="007E0077"/>
    <w:rsid w:val="008030D0"/>
    <w:rsid w:val="00833AE3"/>
    <w:rsid w:val="00834D80"/>
    <w:rsid w:val="008A4FD5"/>
    <w:rsid w:val="008E7377"/>
    <w:rsid w:val="0091393B"/>
    <w:rsid w:val="0096408E"/>
    <w:rsid w:val="009D533E"/>
    <w:rsid w:val="009E278C"/>
    <w:rsid w:val="009E5F82"/>
    <w:rsid w:val="00A4394C"/>
    <w:rsid w:val="00B573C4"/>
    <w:rsid w:val="00BC56C3"/>
    <w:rsid w:val="00C31647"/>
    <w:rsid w:val="00C72924"/>
    <w:rsid w:val="00C90ADB"/>
    <w:rsid w:val="00E64078"/>
    <w:rsid w:val="00FD2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73624A-F783-45E0-B5A1-4A8C35023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82A"/>
    <w:pPr>
      <w:spacing w:after="160"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82A"/>
    <w:pPr>
      <w:ind w:left="720"/>
      <w:contextualSpacing/>
    </w:pPr>
  </w:style>
  <w:style w:type="table" w:styleId="TableGrid">
    <w:name w:val="Table Grid"/>
    <w:basedOn w:val="TableNormal"/>
    <w:uiPriority w:val="39"/>
    <w:rsid w:val="003D382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">
    <w:name w:val="_"/>
    <w:basedOn w:val="DefaultParagraphFont"/>
    <w:rsid w:val="009E5F82"/>
  </w:style>
  <w:style w:type="character" w:customStyle="1" w:styleId="pg-1ff1">
    <w:name w:val="pg-1ff1"/>
    <w:basedOn w:val="DefaultParagraphFont"/>
    <w:rsid w:val="007D6C64"/>
  </w:style>
  <w:style w:type="paragraph" w:styleId="BalloonText">
    <w:name w:val="Balloon Text"/>
    <w:basedOn w:val="Normal"/>
    <w:link w:val="BalloonTextChar"/>
    <w:uiPriority w:val="99"/>
    <w:semiHidden/>
    <w:unhideWhenUsed/>
    <w:rsid w:val="000F65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5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08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</dc:creator>
  <cp:keywords/>
  <dc:description/>
  <cp:lastModifiedBy>Asad Ullah</cp:lastModifiedBy>
  <cp:revision>117</cp:revision>
  <dcterms:created xsi:type="dcterms:W3CDTF">2018-10-14T07:13:00Z</dcterms:created>
  <dcterms:modified xsi:type="dcterms:W3CDTF">2018-11-12T13:04:00Z</dcterms:modified>
</cp:coreProperties>
</file>